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>
      <w:pPr>
        <w:pStyle w:val="Header"/>
        <w:tabs>
          <w:tab w:val="clear" w:pos="4320"/>
          <w:tab w:val="clear" w:pos="8640"/>
        </w:tabs>
      </w:pPr>
    </w:p>
    <w:p w14:paraId="2B472B17" w14:textId="77777777" w:rsidR="00FC6E0D" w:rsidRDefault="00A16EE0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="007B4F28" w:rsidRPr="007B4F28">
        <w:rPr>
          <w:b/>
          <w:sz w:val="22"/>
          <w:szCs w:val="22"/>
        </w:rPr>
        <w:t xml:space="preserve"> </w:t>
      </w:r>
      <w:r w:rsidR="0041628C" w:rsidRPr="007B4F28">
        <w:rPr>
          <w:b/>
          <w:bCs/>
          <w:sz w:val="22"/>
          <w:szCs w:val="22"/>
        </w:rPr>
        <w:t xml:space="preserve">DEVELOPMENT AUTHORITY </w:t>
      </w:r>
      <w:r w:rsidR="0029096C" w:rsidRPr="007B4F28">
        <w:rPr>
          <w:b/>
          <w:bCs/>
          <w:sz w:val="22"/>
          <w:szCs w:val="22"/>
        </w:rPr>
        <w:t>BOARD</w:t>
      </w:r>
      <w:r w:rsidR="002B103D" w:rsidRPr="007B4F28">
        <w:rPr>
          <w:b/>
          <w:bCs/>
          <w:sz w:val="22"/>
          <w:szCs w:val="22"/>
        </w:rPr>
        <w:t xml:space="preserve"> M</w:t>
      </w:r>
      <w:r w:rsidR="003955F7" w:rsidRPr="007B4F28">
        <w:rPr>
          <w:b/>
          <w:bCs/>
          <w:sz w:val="22"/>
          <w:szCs w:val="22"/>
        </w:rPr>
        <w:t>EETING</w:t>
      </w:r>
    </w:p>
    <w:p w14:paraId="0A37501D" w14:textId="77777777" w:rsidR="003001B3" w:rsidRDefault="003001B3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14:paraId="5DAB6C7B" w14:textId="77777777" w:rsidR="007D56DD" w:rsidRDefault="007D56DD" w:rsidP="00EE59A0">
      <w:pPr>
        <w:rPr>
          <w:b/>
          <w:sz w:val="22"/>
          <w:szCs w:val="22"/>
        </w:rPr>
      </w:pPr>
    </w:p>
    <w:p w14:paraId="26132EB6" w14:textId="702D8DB3" w:rsidR="000E17EC" w:rsidRPr="00311069" w:rsidRDefault="007B4F28" w:rsidP="00311069">
      <w:pPr>
        <w:ind w:left="1800"/>
        <w:rPr>
          <w:b/>
          <w:bCs/>
          <w:sz w:val="22"/>
          <w:szCs w:val="22"/>
        </w:rPr>
      </w:pPr>
      <w:bookmarkStart w:id="0" w:name="_Hlk518640018"/>
      <w:r w:rsidRPr="70139092">
        <w:rPr>
          <w:b/>
          <w:bCs/>
          <w:sz w:val="22"/>
          <w:szCs w:val="22"/>
        </w:rPr>
        <w:t>Date:</w:t>
      </w:r>
      <w:r w:rsidR="00311069" w:rsidRPr="70139092">
        <w:rPr>
          <w:sz w:val="22"/>
          <w:szCs w:val="22"/>
        </w:rPr>
        <w:t xml:space="preserve"> </w:t>
      </w:r>
      <w:r>
        <w:tab/>
      </w:r>
      <w:r w:rsidR="00AD6739" w:rsidRPr="70139092">
        <w:rPr>
          <w:sz w:val="22"/>
          <w:szCs w:val="22"/>
        </w:rPr>
        <w:t xml:space="preserve">Thursday, </w:t>
      </w:r>
      <w:r w:rsidR="00FD16D6">
        <w:rPr>
          <w:sz w:val="22"/>
          <w:szCs w:val="22"/>
        </w:rPr>
        <w:t>September 8</w:t>
      </w:r>
      <w:r w:rsidR="00CE31FF" w:rsidRPr="70139092">
        <w:rPr>
          <w:sz w:val="22"/>
          <w:szCs w:val="22"/>
        </w:rPr>
        <w:t>,</w:t>
      </w:r>
      <w:r w:rsidR="00E17F7C" w:rsidRPr="70139092">
        <w:rPr>
          <w:sz w:val="22"/>
          <w:szCs w:val="22"/>
        </w:rPr>
        <w:t xml:space="preserve"> </w:t>
      </w:r>
      <w:r w:rsidR="003C0218" w:rsidRPr="70139092">
        <w:rPr>
          <w:sz w:val="22"/>
          <w:szCs w:val="22"/>
        </w:rPr>
        <w:t>202</w:t>
      </w:r>
      <w:r w:rsidR="00623A1F" w:rsidRPr="70139092">
        <w:rPr>
          <w:sz w:val="22"/>
          <w:szCs w:val="22"/>
        </w:rPr>
        <w:t>2</w:t>
      </w:r>
    </w:p>
    <w:p w14:paraId="4FA70E50" w14:textId="77777777" w:rsidR="007B4F28" w:rsidRDefault="007B4F28" w:rsidP="007B4F28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Time:</w:t>
      </w:r>
      <w:r w:rsidR="00F32B38">
        <w:rPr>
          <w:sz w:val="22"/>
          <w:szCs w:val="22"/>
        </w:rPr>
        <w:t xml:space="preserve"> </w:t>
      </w:r>
      <w:r w:rsidR="00F32B38">
        <w:rPr>
          <w:sz w:val="22"/>
          <w:szCs w:val="22"/>
        </w:rPr>
        <w:tab/>
        <w:t>8:3</w:t>
      </w:r>
      <w:r w:rsidR="006C510A">
        <w:rPr>
          <w:sz w:val="22"/>
          <w:szCs w:val="22"/>
        </w:rPr>
        <w:t>0</w:t>
      </w:r>
      <w:r>
        <w:rPr>
          <w:sz w:val="22"/>
          <w:szCs w:val="22"/>
        </w:rPr>
        <w:t xml:space="preserve"> am</w:t>
      </w:r>
    </w:p>
    <w:p w14:paraId="5CFF0036" w14:textId="6CB6B02D" w:rsidR="534F338C" w:rsidRDefault="007B4F28" w:rsidP="00FD16D6">
      <w:pPr>
        <w:ind w:left="1800"/>
        <w:rPr>
          <w:sz w:val="22"/>
          <w:szCs w:val="22"/>
        </w:rPr>
      </w:pPr>
      <w:r w:rsidRPr="583E4EA4">
        <w:rPr>
          <w:b/>
          <w:bCs/>
          <w:sz w:val="22"/>
          <w:szCs w:val="22"/>
        </w:rPr>
        <w:t>Location:</w:t>
      </w:r>
      <w:r w:rsidRPr="583E4EA4">
        <w:rPr>
          <w:sz w:val="22"/>
          <w:szCs w:val="22"/>
        </w:rPr>
        <w:t xml:space="preserve"> </w:t>
      </w:r>
      <w:r>
        <w:tab/>
      </w:r>
      <w:r w:rsidR="007F103F">
        <w:t xml:space="preserve">Teleconference </w:t>
      </w:r>
      <w:r w:rsidR="00FD16D6">
        <w:rPr>
          <w:sz w:val="22"/>
          <w:szCs w:val="22"/>
        </w:rPr>
        <w:t>V</w:t>
      </w:r>
      <w:r w:rsidR="007F103F">
        <w:rPr>
          <w:sz w:val="22"/>
          <w:szCs w:val="22"/>
        </w:rPr>
        <w:t>ia Zoom</w:t>
      </w:r>
    </w:p>
    <w:p w14:paraId="02EB378F" w14:textId="77777777" w:rsidR="00C61F90" w:rsidRDefault="00C61F90" w:rsidP="00C61F90">
      <w:pPr>
        <w:ind w:left="1800"/>
        <w:rPr>
          <w:sz w:val="22"/>
          <w:szCs w:val="22"/>
        </w:rPr>
      </w:pPr>
    </w:p>
    <w:p w14:paraId="0F1417EA" w14:textId="77777777" w:rsidR="004525C6" w:rsidRPr="0062422C" w:rsidRDefault="004525C6" w:rsidP="00C61F90">
      <w:pPr>
        <w:ind w:left="1800"/>
        <w:rPr>
          <w:sz w:val="22"/>
          <w:szCs w:val="22"/>
        </w:rPr>
      </w:pPr>
    </w:p>
    <w:bookmarkEnd w:id="0"/>
    <w:p w14:paraId="42E594ED" w14:textId="77777777" w:rsidR="000E17EC" w:rsidRDefault="007B4F28" w:rsidP="0008531D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7B4F28">
        <w:rPr>
          <w:b/>
          <w:sz w:val="22"/>
          <w:szCs w:val="22"/>
        </w:rPr>
        <w:t>Call to Order</w:t>
      </w:r>
      <w:r>
        <w:rPr>
          <w:sz w:val="22"/>
          <w:szCs w:val="22"/>
        </w:rPr>
        <w:t xml:space="preserve"> </w:t>
      </w:r>
      <w:r w:rsidR="000E17EC" w:rsidRPr="0062422C">
        <w:rPr>
          <w:sz w:val="22"/>
          <w:szCs w:val="22"/>
        </w:rPr>
        <w:t xml:space="preserve">– </w:t>
      </w:r>
      <w:r w:rsidR="00F7676F" w:rsidRPr="0062422C">
        <w:rPr>
          <w:sz w:val="22"/>
          <w:szCs w:val="22"/>
        </w:rPr>
        <w:t xml:space="preserve">Mr. </w:t>
      </w:r>
      <w:r w:rsidR="00C61F90">
        <w:rPr>
          <w:sz w:val="22"/>
          <w:szCs w:val="22"/>
        </w:rPr>
        <w:t xml:space="preserve">Don </w:t>
      </w:r>
      <w:proofErr w:type="spellStart"/>
      <w:r w:rsidR="00C61F90">
        <w:rPr>
          <w:sz w:val="22"/>
          <w:szCs w:val="22"/>
        </w:rPr>
        <w:t>Bolia</w:t>
      </w:r>
      <w:proofErr w:type="spellEnd"/>
      <w:r w:rsidR="00F7676F" w:rsidRPr="0062422C">
        <w:rPr>
          <w:sz w:val="22"/>
          <w:szCs w:val="22"/>
        </w:rPr>
        <w:t>, Chair</w:t>
      </w:r>
    </w:p>
    <w:p w14:paraId="0AABDC30" w14:textId="77777777" w:rsidR="005A43E6" w:rsidRPr="00C85917" w:rsidRDefault="005A43E6" w:rsidP="000E1410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id="1" w:name="_Hlk509993714"/>
      <w:r w:rsidRPr="00C85917">
        <w:rPr>
          <w:b/>
          <w:iCs/>
          <w:sz w:val="22"/>
          <w:szCs w:val="22"/>
        </w:rPr>
        <w:t>Decide DeKalb Development Authority</w:t>
      </w:r>
    </w:p>
    <w:bookmarkEnd w:id="1"/>
    <w:p w14:paraId="1A58ED5F" w14:textId="2CD11C08" w:rsidR="00C54BBA" w:rsidRPr="00B83EE1" w:rsidRDefault="005A43E6" w:rsidP="00E6317B">
      <w:pPr>
        <w:numPr>
          <w:ilvl w:val="0"/>
          <w:numId w:val="21"/>
        </w:numPr>
        <w:spacing w:after="120"/>
        <w:ind w:left="2779"/>
        <w:contextualSpacing/>
        <w:rPr>
          <w:sz w:val="22"/>
          <w:szCs w:val="22"/>
        </w:rPr>
      </w:pPr>
      <w:r w:rsidRPr="00B83EE1">
        <w:rPr>
          <w:sz w:val="22"/>
          <w:szCs w:val="22"/>
        </w:rPr>
        <w:t xml:space="preserve">Approval </w:t>
      </w:r>
      <w:r w:rsidR="00E32AB8" w:rsidRPr="00B83EE1">
        <w:rPr>
          <w:sz w:val="22"/>
          <w:szCs w:val="22"/>
        </w:rPr>
        <w:t xml:space="preserve">of </w:t>
      </w:r>
      <w:r w:rsidR="00B917C4">
        <w:rPr>
          <w:sz w:val="22"/>
          <w:szCs w:val="22"/>
        </w:rPr>
        <w:t>July 15</w:t>
      </w:r>
      <w:r w:rsidR="004525C6" w:rsidRPr="00B83EE1">
        <w:rPr>
          <w:sz w:val="22"/>
          <w:szCs w:val="22"/>
        </w:rPr>
        <w:t xml:space="preserve">, </w:t>
      </w:r>
      <w:r w:rsidR="00901127" w:rsidRPr="00B83EE1">
        <w:rPr>
          <w:sz w:val="22"/>
          <w:szCs w:val="22"/>
        </w:rPr>
        <w:t>2022,</w:t>
      </w:r>
      <w:r w:rsidR="009D4F9A" w:rsidRPr="00B83EE1">
        <w:rPr>
          <w:sz w:val="22"/>
          <w:szCs w:val="22"/>
        </w:rPr>
        <w:t xml:space="preserve"> </w:t>
      </w:r>
      <w:r w:rsidRPr="00B83EE1">
        <w:rPr>
          <w:sz w:val="22"/>
          <w:szCs w:val="22"/>
        </w:rPr>
        <w:t xml:space="preserve">Board Meeting Minutes </w:t>
      </w:r>
    </w:p>
    <w:p w14:paraId="4BB189C3" w14:textId="64295381" w:rsidR="00CE2035" w:rsidRPr="00B83EE1" w:rsidRDefault="00CE2035" w:rsidP="00E6317B">
      <w:pPr>
        <w:numPr>
          <w:ilvl w:val="0"/>
          <w:numId w:val="21"/>
        </w:numPr>
        <w:spacing w:after="120"/>
        <w:ind w:left="2779"/>
        <w:contextualSpacing/>
        <w:rPr>
          <w:sz w:val="22"/>
          <w:szCs w:val="22"/>
        </w:rPr>
      </w:pPr>
      <w:r w:rsidRPr="00B83EE1">
        <w:rPr>
          <w:sz w:val="22"/>
          <w:szCs w:val="22"/>
        </w:rPr>
        <w:t>Approval of</w:t>
      </w:r>
      <w:r w:rsidRPr="00B83EE1">
        <w:rPr>
          <w:b/>
          <w:bCs/>
          <w:sz w:val="22"/>
          <w:szCs w:val="22"/>
        </w:rPr>
        <w:t xml:space="preserve"> </w:t>
      </w:r>
      <w:r w:rsidR="00B917C4">
        <w:rPr>
          <w:sz w:val="22"/>
          <w:szCs w:val="22"/>
        </w:rPr>
        <w:t>July</w:t>
      </w:r>
      <w:r w:rsidRPr="00B83EE1">
        <w:rPr>
          <w:sz w:val="22"/>
          <w:szCs w:val="22"/>
        </w:rPr>
        <w:t xml:space="preserve"> 2022 Financials – Ms. Amanda McAbee, Director, Accounting &amp; Finance</w:t>
      </w:r>
    </w:p>
    <w:p w14:paraId="1AF39A13" w14:textId="30A32803" w:rsidR="000C1430" w:rsidRPr="001E0DDC" w:rsidRDefault="000C1430" w:rsidP="00E6317B">
      <w:pPr>
        <w:numPr>
          <w:ilvl w:val="0"/>
          <w:numId w:val="21"/>
        </w:numPr>
        <w:spacing w:after="120"/>
        <w:ind w:left="2779"/>
        <w:contextualSpacing/>
        <w:rPr>
          <w:sz w:val="22"/>
          <w:szCs w:val="22"/>
        </w:rPr>
      </w:pPr>
      <w:r w:rsidRPr="00B83EE1">
        <w:rPr>
          <w:sz w:val="22"/>
          <w:szCs w:val="22"/>
        </w:rPr>
        <w:t xml:space="preserve">Approval of </w:t>
      </w:r>
      <w:r w:rsidR="001E0DDC">
        <w:rPr>
          <w:sz w:val="22"/>
          <w:szCs w:val="22"/>
        </w:rPr>
        <w:t xml:space="preserve">Budget Reforecast - </w:t>
      </w:r>
      <w:r w:rsidR="001E0DDC" w:rsidRPr="00B83EE1">
        <w:rPr>
          <w:sz w:val="22"/>
          <w:szCs w:val="22"/>
        </w:rPr>
        <w:t>Ms. Amanda McAbee, Director, Accounting &amp; Finance</w:t>
      </w:r>
    </w:p>
    <w:p w14:paraId="0A0A5EE9" w14:textId="77777777" w:rsidR="009401B6" w:rsidRPr="009401B6" w:rsidRDefault="00184E46" w:rsidP="00E6317B">
      <w:pPr>
        <w:numPr>
          <w:ilvl w:val="0"/>
          <w:numId w:val="21"/>
        </w:numPr>
        <w:spacing w:before="100" w:beforeAutospacing="1" w:after="100" w:afterAutospacing="1"/>
        <w:ind w:left="2779"/>
        <w:contextualSpacing/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Approval of </w:t>
      </w:r>
      <w:r w:rsidR="009401B6">
        <w:rPr>
          <w:sz w:val="22"/>
          <w:szCs w:val="22"/>
        </w:rPr>
        <w:t xml:space="preserve">VA FY 23 Operating Budget – Ms. Ansly Moyer, Legal Counsel </w:t>
      </w:r>
    </w:p>
    <w:p w14:paraId="70493C13" w14:textId="0A4766E4" w:rsidR="001331FA" w:rsidRPr="009401B6" w:rsidRDefault="001331FA" w:rsidP="00E6317B">
      <w:pPr>
        <w:numPr>
          <w:ilvl w:val="0"/>
          <w:numId w:val="21"/>
        </w:numPr>
        <w:spacing w:before="100" w:beforeAutospacing="1" w:after="100" w:afterAutospacing="1"/>
        <w:ind w:left="2779"/>
        <w:contextualSpacing/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Approval of VA Task Order 1 delay - Ms. Ansly Moyer, Legal Counsel </w:t>
      </w:r>
    </w:p>
    <w:p w14:paraId="579E56AC" w14:textId="7D085E72" w:rsidR="00184E46" w:rsidRPr="005761DD" w:rsidRDefault="001331FA" w:rsidP="00E6317B">
      <w:pPr>
        <w:numPr>
          <w:ilvl w:val="0"/>
          <w:numId w:val="21"/>
        </w:numPr>
        <w:spacing w:before="100" w:beforeAutospacing="1" w:after="100" w:afterAutospacing="1"/>
        <w:ind w:left="2779"/>
        <w:contextualSpacing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Ratification of VA Task Order 2- </w:t>
      </w:r>
      <w:r>
        <w:rPr>
          <w:sz w:val="22"/>
          <w:szCs w:val="22"/>
        </w:rPr>
        <w:t xml:space="preserve">Ms. Ansly Moyer, Legal Counsel </w:t>
      </w:r>
    </w:p>
    <w:p w14:paraId="66E76DBE" w14:textId="2FECD5E5" w:rsidR="005761DD" w:rsidRPr="005761DD" w:rsidRDefault="005761DD" w:rsidP="00E6317B">
      <w:pPr>
        <w:numPr>
          <w:ilvl w:val="0"/>
          <w:numId w:val="21"/>
        </w:numPr>
        <w:spacing w:before="100" w:beforeAutospacing="1" w:after="100" w:afterAutospacing="1"/>
        <w:ind w:left="2779"/>
        <w:contextualSpacing/>
        <w:rPr>
          <w:color w:val="000000"/>
          <w:sz w:val="22"/>
          <w:szCs w:val="22"/>
        </w:rPr>
      </w:pPr>
      <w:r w:rsidRPr="005761DD">
        <w:rPr>
          <w:sz w:val="22"/>
          <w:szCs w:val="22"/>
        </w:rPr>
        <w:t xml:space="preserve">Approval of Assignment of Bond, Lease and Other Bond Documents related to Development Authority of DeKalb County Taxable Revenue Bond (Northwood Ravin LLC Project), Series 2014 to </w:t>
      </w:r>
      <w:proofErr w:type="spellStart"/>
      <w:r w:rsidRPr="005761DD">
        <w:rPr>
          <w:sz w:val="22"/>
          <w:szCs w:val="22"/>
        </w:rPr>
        <w:t>HHHunt</w:t>
      </w:r>
      <w:proofErr w:type="spellEnd"/>
      <w:r w:rsidRPr="005761DD">
        <w:rPr>
          <w:sz w:val="22"/>
          <w:szCs w:val="22"/>
        </w:rPr>
        <w:t xml:space="preserve"> Corporation – Ms. Sunny Anderson, Senior Business Attraction Manager</w:t>
      </w:r>
    </w:p>
    <w:p w14:paraId="15FBC270" w14:textId="59913002" w:rsidR="0060189C" w:rsidRPr="00A05886" w:rsidRDefault="0060189C" w:rsidP="00A05886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  <w:iCs/>
        </w:rPr>
      </w:pPr>
      <w:r w:rsidRPr="00A05886">
        <w:rPr>
          <w:rFonts w:ascii="Times New Roman" w:hAnsi="Times New Roman" w:cs="Times New Roman"/>
          <w:b/>
          <w:iCs/>
        </w:rPr>
        <w:t>D</w:t>
      </w:r>
      <w:r w:rsidR="00FD3834" w:rsidRPr="00A05886">
        <w:rPr>
          <w:rFonts w:ascii="Times New Roman" w:hAnsi="Times New Roman" w:cs="Times New Roman"/>
          <w:b/>
          <w:iCs/>
        </w:rPr>
        <w:t xml:space="preserve">iscussions/Presentations </w:t>
      </w:r>
    </w:p>
    <w:p w14:paraId="261BF944" w14:textId="5D68A2D8" w:rsidR="005A43E6" w:rsidRPr="00861779" w:rsidRDefault="0060189C" w:rsidP="007B3A23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 w:rsidRPr="00C85917">
        <w:rPr>
          <w:sz w:val="22"/>
          <w:szCs w:val="22"/>
        </w:rPr>
        <w:t xml:space="preserve">President’s Report – </w:t>
      </w:r>
      <w:r w:rsidR="003C0218" w:rsidRPr="00C85917">
        <w:rPr>
          <w:sz w:val="22"/>
          <w:szCs w:val="22"/>
        </w:rPr>
        <w:t>Mr. Dorian DeBarr, President</w:t>
      </w:r>
    </w:p>
    <w:p w14:paraId="7C5D3B0A" w14:textId="69C31650" w:rsidR="0057135F" w:rsidRPr="00A05886" w:rsidRDefault="00247E1A" w:rsidP="00A05886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</w:rPr>
      </w:pPr>
      <w:r w:rsidRPr="00A05886">
        <w:rPr>
          <w:rFonts w:ascii="Times New Roman" w:hAnsi="Times New Roman" w:cs="Times New Roman"/>
          <w:b/>
        </w:rPr>
        <w:t>Announcements</w:t>
      </w:r>
      <w:r w:rsidR="0057135F" w:rsidRPr="00A05886">
        <w:rPr>
          <w:rFonts w:ascii="Times New Roman" w:hAnsi="Times New Roman" w:cs="Times New Roman"/>
          <w:b/>
        </w:rPr>
        <w:t>/Reminders</w:t>
      </w:r>
    </w:p>
    <w:p w14:paraId="434E8D18" w14:textId="76E3F45B" w:rsidR="00E92E38" w:rsidRDefault="0047500B" w:rsidP="00E6766D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 xml:space="preserve">– </w:t>
      </w:r>
      <w:r w:rsidR="001A0EE8" w:rsidRPr="00C85917">
        <w:rPr>
          <w:sz w:val="22"/>
          <w:szCs w:val="22"/>
        </w:rPr>
        <w:t xml:space="preserve"> </w:t>
      </w:r>
      <w:r w:rsidR="00E92E38" w:rsidRPr="00C85917">
        <w:rPr>
          <w:sz w:val="22"/>
          <w:szCs w:val="22"/>
        </w:rPr>
        <w:tab/>
        <w:t xml:space="preserve">Board </w:t>
      </w:r>
      <w:r w:rsidR="00835DEC" w:rsidRPr="00C85917">
        <w:rPr>
          <w:sz w:val="22"/>
          <w:szCs w:val="22"/>
        </w:rPr>
        <w:t xml:space="preserve">Meeting: </w:t>
      </w:r>
      <w:r w:rsidR="00895DCC">
        <w:rPr>
          <w:sz w:val="22"/>
          <w:szCs w:val="22"/>
        </w:rPr>
        <w:t>October</w:t>
      </w:r>
      <w:r w:rsidR="000C7714">
        <w:rPr>
          <w:sz w:val="22"/>
          <w:szCs w:val="22"/>
        </w:rPr>
        <w:t xml:space="preserve"> </w:t>
      </w:r>
      <w:r w:rsidR="004A6586">
        <w:rPr>
          <w:sz w:val="22"/>
          <w:szCs w:val="22"/>
        </w:rPr>
        <w:t>1</w:t>
      </w:r>
      <w:r w:rsidR="00895DCC">
        <w:rPr>
          <w:sz w:val="22"/>
          <w:szCs w:val="22"/>
        </w:rPr>
        <w:t>3</w:t>
      </w:r>
      <w:r w:rsidR="000C7714">
        <w:rPr>
          <w:sz w:val="22"/>
          <w:szCs w:val="22"/>
        </w:rPr>
        <w:t>th</w:t>
      </w:r>
      <w:r w:rsidR="003C0218" w:rsidRPr="00C85917">
        <w:rPr>
          <w:sz w:val="22"/>
          <w:szCs w:val="22"/>
        </w:rPr>
        <w:t>, 202</w:t>
      </w:r>
      <w:r w:rsidR="00180F9B">
        <w:rPr>
          <w:sz w:val="22"/>
          <w:szCs w:val="22"/>
        </w:rPr>
        <w:t>2</w:t>
      </w:r>
    </w:p>
    <w:p w14:paraId="189D25FD" w14:textId="4481533A" w:rsidR="00CE31FF" w:rsidRPr="00C85917" w:rsidRDefault="00895DCC" w:rsidP="0EC817E9">
      <w:pPr>
        <w:ind w:left="3600" w:firstLine="720"/>
        <w:rPr>
          <w:sz w:val="22"/>
          <w:szCs w:val="22"/>
        </w:rPr>
      </w:pPr>
      <w:r>
        <w:rPr>
          <w:sz w:val="22"/>
          <w:szCs w:val="22"/>
        </w:rPr>
        <w:t>Zoom</w:t>
      </w:r>
      <w:r w:rsidR="000C7714">
        <w:rPr>
          <w:sz w:val="22"/>
          <w:szCs w:val="22"/>
        </w:rPr>
        <w:t xml:space="preserve"> </w:t>
      </w:r>
    </w:p>
    <w:p w14:paraId="5A39BBE3" w14:textId="77777777" w:rsidR="00B956F2" w:rsidRPr="00C85917" w:rsidRDefault="00B956F2" w:rsidP="00CE31FF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41C8F396" w14:textId="77777777" w:rsidR="00835DEC" w:rsidRPr="00C85917" w:rsidRDefault="00835DEC" w:rsidP="00872A8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D015F4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D015F4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77777777" w:rsidR="00257515" w:rsidRPr="00D015F4" w:rsidRDefault="00D015F4" w:rsidP="00D015F4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="00257515" w:rsidRPr="00D015F4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5CCD6" w14:textId="77777777" w:rsidR="00223E97" w:rsidRDefault="00223E97">
      <w:r>
        <w:separator/>
      </w:r>
    </w:p>
  </w:endnote>
  <w:endnote w:type="continuationSeparator" w:id="0">
    <w:p w14:paraId="4071728E" w14:textId="77777777" w:rsidR="00223E97" w:rsidRDefault="00223E97">
      <w:r>
        <w:continuationSeparator/>
      </w:r>
    </w:p>
  </w:endnote>
  <w:endnote w:type="continuationNotice" w:id="1">
    <w:p w14:paraId="6FCDE475" w14:textId="77777777" w:rsidR="00223E97" w:rsidRDefault="00223E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30A0148D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E2035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55ED2B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, Suite 460, Decatur, Georgia 30030</w:t>
                          </w:r>
                        </w:p>
                        <w:p w14:paraId="2B788009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 stroked="f">
              <v:textbox>
                <w:txbxContent>
                  <w:p w14:paraId="7055ED2B" w14:textId="77777777" w:rsidR="006307DD" w:rsidRDefault="006307DD" w:rsidP="006307DD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, Suite 460, Decatur, Georgia 30030</w:t>
                    </w:r>
                  </w:p>
                  <w:p w14:paraId="2B788009" w14:textId="77777777" w:rsidR="006307DD" w:rsidRDefault="006307DD" w:rsidP="006307DD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5DE4D" w14:textId="77777777" w:rsidR="00223E97" w:rsidRDefault="00223E97">
      <w:r>
        <w:separator/>
      </w:r>
    </w:p>
  </w:footnote>
  <w:footnote w:type="continuationSeparator" w:id="0">
    <w:p w14:paraId="2A04B9A6" w14:textId="77777777" w:rsidR="00223E97" w:rsidRDefault="00223E97">
      <w:r>
        <w:continuationSeparator/>
      </w:r>
    </w:p>
  </w:footnote>
  <w:footnote w:type="continuationNotice" w:id="1">
    <w:p w14:paraId="0FE17052" w14:textId="77777777" w:rsidR="00223E97" w:rsidRDefault="00223E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32E38E8B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14:paraId="5EE045FB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5CE9A6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0A94CBF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962A5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87D3507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6682090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3B6180B" w14:textId="77777777" w:rsidR="003135D1" w:rsidRPr="00C61F90" w:rsidRDefault="003135D1" w:rsidP="003135D1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3BC52EC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16A00E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14:paraId="1548552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2F69A4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98832C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19102E72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1CD28975" w14:textId="77777777" w:rsidR="003135D1" w:rsidRPr="00C61F90" w:rsidRDefault="003135D1" w:rsidP="003135D1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53F0104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BACD47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706002A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2E5241DE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24B5B7E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6A5C824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9FF304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DEB834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F19490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6813C837" w14:textId="77777777" w:rsidR="003135D1" w:rsidRPr="001776B6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9F4E00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243B55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A910F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4A15C1E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FBC27D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050243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89262C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618A2C9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0CDC949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053C22A5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F09CE9C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14:paraId="6648192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6F8D48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14:paraId="42FE8BE6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3A49C16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A8D9E3B" w14:textId="2C27DF43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>s. Ansly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14:paraId="65FC030A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100D8D06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72E7D25A" w14:textId="77777777" w:rsidR="003135D1" w:rsidRPr="00725A94" w:rsidRDefault="003135D1" w:rsidP="003135D1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32E38E8B" w14:textId="77777777" w:rsidR="003135D1" w:rsidRPr="00C61F90" w:rsidRDefault="003135D1" w:rsidP="003135D1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5EE045FB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5CE9A61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0A94CBF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962A5B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87D3507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6682090" w14:textId="77777777" w:rsidR="003135D1" w:rsidRPr="00C61F90" w:rsidRDefault="003135D1" w:rsidP="003135D1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3B6180B" w14:textId="77777777" w:rsidR="003135D1" w:rsidRPr="00C61F90" w:rsidRDefault="003135D1" w:rsidP="003135D1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3BC52EC5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16A00E1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14:paraId="1548552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2F69A40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98832C3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19102E72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1CD28975" w14:textId="77777777" w:rsidR="003135D1" w:rsidRPr="00C61F90" w:rsidRDefault="003135D1" w:rsidP="003135D1">
                    <w:pPr>
                      <w:rPr>
                        <w:sz w:val="18"/>
                        <w:szCs w:val="18"/>
                      </w:rPr>
                    </w:pPr>
                  </w:p>
                  <w:p w14:paraId="53F0104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BACD47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706002A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2E5241DE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24B5B7E5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6A5C824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9FF3043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DEB834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F19490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6813C837" w14:textId="77777777" w:rsidR="003135D1" w:rsidRPr="001776B6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9F4E00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243B55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1A910FB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4A15C1E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FBC27D0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050243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0D89262C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618A2C9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0CDC9490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053C22A5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F09CE9C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14:paraId="66481920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6F8D48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14:paraId="42FE8BE6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3A49C16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A8D9E3B" w14:textId="2C27DF43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14:paraId="65FC030A" w14:textId="77777777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100D8D06" w14:textId="77777777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72E7D25A" w14:textId="77777777" w:rsidR="003135D1" w:rsidRPr="00725A94" w:rsidRDefault="003135D1" w:rsidP="003135D1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LoYKEFxFa9yaFL" id="FMP9Ikwg"/>
  </int:Manifest>
  <int:Observations>
    <int:Content id="FMP9Ikw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" w15:restartNumberingAfterBreak="0">
    <w:nsid w:val="131C4ED2"/>
    <w:multiLevelType w:val="hybridMultilevel"/>
    <w:tmpl w:val="9D204966"/>
    <w:lvl w:ilvl="0" w:tplc="FFFFFFFF">
      <w:start w:val="1"/>
      <w:numFmt w:val="lowerLetter"/>
      <w:lvlText w:val="%1."/>
      <w:lvlJc w:val="left"/>
      <w:pPr>
        <w:ind w:left="2784" w:hanging="360"/>
      </w:p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4" w15:restartNumberingAfterBreak="0">
    <w:nsid w:val="169A4E40"/>
    <w:multiLevelType w:val="hybridMultilevel"/>
    <w:tmpl w:val="EDF44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6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7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9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0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1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3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4" w15:restartNumberingAfterBreak="0">
    <w:nsid w:val="3A423A91"/>
    <w:multiLevelType w:val="hybridMultilevel"/>
    <w:tmpl w:val="39144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6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7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8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1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2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3" w15:restartNumberingAfterBreak="0">
    <w:nsid w:val="646C5EFE"/>
    <w:multiLevelType w:val="multilevel"/>
    <w:tmpl w:val="1A2EC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5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7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8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0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1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2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 w16cid:durableId="340591927">
    <w:abstractNumId w:val="13"/>
  </w:num>
  <w:num w:numId="2" w16cid:durableId="1768767480">
    <w:abstractNumId w:val="8"/>
  </w:num>
  <w:num w:numId="3" w16cid:durableId="1282374207">
    <w:abstractNumId w:val="21"/>
  </w:num>
  <w:num w:numId="4" w16cid:durableId="1988363369">
    <w:abstractNumId w:val="27"/>
  </w:num>
  <w:num w:numId="5" w16cid:durableId="1913615482">
    <w:abstractNumId w:val="17"/>
  </w:num>
  <w:num w:numId="6" w16cid:durableId="936209714">
    <w:abstractNumId w:val="1"/>
  </w:num>
  <w:num w:numId="7" w16cid:durableId="1210385813">
    <w:abstractNumId w:val="16"/>
  </w:num>
  <w:num w:numId="8" w16cid:durableId="496002152">
    <w:abstractNumId w:val="22"/>
  </w:num>
  <w:num w:numId="9" w16cid:durableId="759519588">
    <w:abstractNumId w:val="3"/>
  </w:num>
  <w:num w:numId="10" w16cid:durableId="1742870419">
    <w:abstractNumId w:val="10"/>
  </w:num>
  <w:num w:numId="11" w16cid:durableId="1967345308">
    <w:abstractNumId w:val="26"/>
  </w:num>
  <w:num w:numId="12" w16cid:durableId="228345231">
    <w:abstractNumId w:val="9"/>
  </w:num>
  <w:num w:numId="13" w16cid:durableId="212425820">
    <w:abstractNumId w:val="32"/>
  </w:num>
  <w:num w:numId="14" w16cid:durableId="421534690">
    <w:abstractNumId w:val="6"/>
  </w:num>
  <w:num w:numId="15" w16cid:durableId="884609346">
    <w:abstractNumId w:val="7"/>
  </w:num>
  <w:num w:numId="16" w16cid:durableId="478424178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50587496">
    <w:abstractNumId w:val="19"/>
  </w:num>
  <w:num w:numId="18" w16cid:durableId="1928494817">
    <w:abstractNumId w:val="25"/>
  </w:num>
  <w:num w:numId="19" w16cid:durableId="351881749">
    <w:abstractNumId w:val="18"/>
  </w:num>
  <w:num w:numId="20" w16cid:durableId="912931966">
    <w:abstractNumId w:val="28"/>
  </w:num>
  <w:num w:numId="21" w16cid:durableId="144442414">
    <w:abstractNumId w:val="2"/>
  </w:num>
  <w:num w:numId="22" w16cid:durableId="1918588390">
    <w:abstractNumId w:val="5"/>
  </w:num>
  <w:num w:numId="23" w16cid:durableId="1115369136">
    <w:abstractNumId w:val="15"/>
  </w:num>
  <w:num w:numId="24" w16cid:durableId="1457528398">
    <w:abstractNumId w:val="30"/>
  </w:num>
  <w:num w:numId="25" w16cid:durableId="807287969">
    <w:abstractNumId w:val="29"/>
  </w:num>
  <w:num w:numId="26" w16cid:durableId="1840608525">
    <w:abstractNumId w:val="20"/>
  </w:num>
  <w:num w:numId="27" w16cid:durableId="719209647">
    <w:abstractNumId w:val="24"/>
  </w:num>
  <w:num w:numId="28" w16cid:durableId="908081660">
    <w:abstractNumId w:val="31"/>
  </w:num>
  <w:num w:numId="29" w16cid:durableId="572273042">
    <w:abstractNumId w:val="0"/>
  </w:num>
  <w:num w:numId="30" w16cid:durableId="432436526">
    <w:abstractNumId w:val="12"/>
  </w:num>
  <w:num w:numId="31" w16cid:durableId="16398000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8731000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495060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278B5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71D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1430"/>
    <w:rsid w:val="000C271B"/>
    <w:rsid w:val="000C3031"/>
    <w:rsid w:val="000C3F9E"/>
    <w:rsid w:val="000C5CFD"/>
    <w:rsid w:val="000C62A1"/>
    <w:rsid w:val="000C680C"/>
    <w:rsid w:val="000C7184"/>
    <w:rsid w:val="000C7714"/>
    <w:rsid w:val="000C7A4D"/>
    <w:rsid w:val="000C7AAF"/>
    <w:rsid w:val="000D17AD"/>
    <w:rsid w:val="000D1858"/>
    <w:rsid w:val="000D2591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C85"/>
    <w:rsid w:val="000F2E97"/>
    <w:rsid w:val="000F416F"/>
    <w:rsid w:val="000F428E"/>
    <w:rsid w:val="000F44CD"/>
    <w:rsid w:val="000F5A01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31FA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5BBD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675F9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0F9B"/>
    <w:rsid w:val="0018104B"/>
    <w:rsid w:val="00182136"/>
    <w:rsid w:val="00183776"/>
    <w:rsid w:val="001837BA"/>
    <w:rsid w:val="00184108"/>
    <w:rsid w:val="001842B7"/>
    <w:rsid w:val="001849A1"/>
    <w:rsid w:val="00184E46"/>
    <w:rsid w:val="00185392"/>
    <w:rsid w:val="00185509"/>
    <w:rsid w:val="0018584C"/>
    <w:rsid w:val="0018688E"/>
    <w:rsid w:val="00192B12"/>
    <w:rsid w:val="0019635A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C1D4E"/>
    <w:rsid w:val="001C252C"/>
    <w:rsid w:val="001C3DD5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0DDC"/>
    <w:rsid w:val="001E1185"/>
    <w:rsid w:val="001E1CB4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3E97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5B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2E1B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20F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0A50"/>
    <w:rsid w:val="003311CE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2F56"/>
    <w:rsid w:val="0034313D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6B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679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5C6"/>
    <w:rsid w:val="00452ADF"/>
    <w:rsid w:val="00455236"/>
    <w:rsid w:val="0045626E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4CA3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586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B7C0F"/>
    <w:rsid w:val="004C0229"/>
    <w:rsid w:val="004C02E5"/>
    <w:rsid w:val="004C03FD"/>
    <w:rsid w:val="004C090D"/>
    <w:rsid w:val="004C13E6"/>
    <w:rsid w:val="004C275C"/>
    <w:rsid w:val="004C28D3"/>
    <w:rsid w:val="004C2B4E"/>
    <w:rsid w:val="004C46B6"/>
    <w:rsid w:val="004C4C5D"/>
    <w:rsid w:val="004C6CB3"/>
    <w:rsid w:val="004C7310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3C3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4347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1DD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0F9E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BE9"/>
    <w:rsid w:val="0068183F"/>
    <w:rsid w:val="0068336C"/>
    <w:rsid w:val="00684426"/>
    <w:rsid w:val="00684B6B"/>
    <w:rsid w:val="00684D22"/>
    <w:rsid w:val="006857D4"/>
    <w:rsid w:val="00685AB4"/>
    <w:rsid w:val="00685BC3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0F3"/>
    <w:rsid w:val="006C3717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371D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580F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114A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103F"/>
    <w:rsid w:val="007F2631"/>
    <w:rsid w:val="007F2B44"/>
    <w:rsid w:val="007F3239"/>
    <w:rsid w:val="007F3499"/>
    <w:rsid w:val="007F3EF5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4FCF"/>
    <w:rsid w:val="008150B9"/>
    <w:rsid w:val="008215F4"/>
    <w:rsid w:val="00821BF7"/>
    <w:rsid w:val="00822C03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5DCC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127"/>
    <w:rsid w:val="0090180F"/>
    <w:rsid w:val="009019BC"/>
    <w:rsid w:val="00902434"/>
    <w:rsid w:val="00905A2C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01B6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4F9A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9F76F1"/>
    <w:rsid w:val="009F7F6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150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6739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3EE1"/>
    <w:rsid w:val="00B84018"/>
    <w:rsid w:val="00B84D56"/>
    <w:rsid w:val="00B85FF7"/>
    <w:rsid w:val="00B86100"/>
    <w:rsid w:val="00B86382"/>
    <w:rsid w:val="00B86A55"/>
    <w:rsid w:val="00B86B8D"/>
    <w:rsid w:val="00B87545"/>
    <w:rsid w:val="00B87666"/>
    <w:rsid w:val="00B87734"/>
    <w:rsid w:val="00B907D0"/>
    <w:rsid w:val="00B917C4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6D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4BBA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0D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035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4D3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A13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1AEE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B7A8A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2F18"/>
    <w:rsid w:val="00E0335D"/>
    <w:rsid w:val="00E0426C"/>
    <w:rsid w:val="00E04364"/>
    <w:rsid w:val="00E05191"/>
    <w:rsid w:val="00E05B79"/>
    <w:rsid w:val="00E0726D"/>
    <w:rsid w:val="00E07CAF"/>
    <w:rsid w:val="00E10599"/>
    <w:rsid w:val="00E1145B"/>
    <w:rsid w:val="00E12AC9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C1E"/>
    <w:rsid w:val="00E3051D"/>
    <w:rsid w:val="00E30DFC"/>
    <w:rsid w:val="00E32AB8"/>
    <w:rsid w:val="00E33186"/>
    <w:rsid w:val="00E3337F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4F36"/>
    <w:rsid w:val="00E55AD0"/>
    <w:rsid w:val="00E55EBF"/>
    <w:rsid w:val="00E60B37"/>
    <w:rsid w:val="00E61C57"/>
    <w:rsid w:val="00E62A57"/>
    <w:rsid w:val="00E6317B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08F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1F94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6956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397"/>
    <w:rsid w:val="00FD16D6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5AE719C"/>
    <w:rsid w:val="065D6D4A"/>
    <w:rsid w:val="069CA9A4"/>
    <w:rsid w:val="0700C325"/>
    <w:rsid w:val="07917DF8"/>
    <w:rsid w:val="08C42D5F"/>
    <w:rsid w:val="0AC91EBA"/>
    <w:rsid w:val="0D5C2424"/>
    <w:rsid w:val="0EC817E9"/>
    <w:rsid w:val="0EFDDB53"/>
    <w:rsid w:val="104C8AD1"/>
    <w:rsid w:val="10E7B2A4"/>
    <w:rsid w:val="1100B3AA"/>
    <w:rsid w:val="12764E1E"/>
    <w:rsid w:val="13AB3A98"/>
    <w:rsid w:val="183E7459"/>
    <w:rsid w:val="1976D76C"/>
    <w:rsid w:val="2078E1A0"/>
    <w:rsid w:val="21A97C26"/>
    <w:rsid w:val="21FCB894"/>
    <w:rsid w:val="22DA43C6"/>
    <w:rsid w:val="25543014"/>
    <w:rsid w:val="26A7B3AA"/>
    <w:rsid w:val="26C0B548"/>
    <w:rsid w:val="2876B4BD"/>
    <w:rsid w:val="29957BF9"/>
    <w:rsid w:val="2B45C8EF"/>
    <w:rsid w:val="2DD4B64F"/>
    <w:rsid w:val="34536129"/>
    <w:rsid w:val="34E6C712"/>
    <w:rsid w:val="36BDB0B5"/>
    <w:rsid w:val="385A7624"/>
    <w:rsid w:val="38DBD6E9"/>
    <w:rsid w:val="39B6B477"/>
    <w:rsid w:val="3B9C384B"/>
    <w:rsid w:val="3CEE5539"/>
    <w:rsid w:val="3F396638"/>
    <w:rsid w:val="3F550E58"/>
    <w:rsid w:val="4078A8C9"/>
    <w:rsid w:val="407BF4F0"/>
    <w:rsid w:val="4135E040"/>
    <w:rsid w:val="4334AE78"/>
    <w:rsid w:val="44A6A3A9"/>
    <w:rsid w:val="44F6AF0B"/>
    <w:rsid w:val="47749BEB"/>
    <w:rsid w:val="49345C62"/>
    <w:rsid w:val="494B59D3"/>
    <w:rsid w:val="4B23F0EA"/>
    <w:rsid w:val="4DEA32E5"/>
    <w:rsid w:val="4DF514C8"/>
    <w:rsid w:val="4F605B33"/>
    <w:rsid w:val="5088E757"/>
    <w:rsid w:val="519298AE"/>
    <w:rsid w:val="52666A90"/>
    <w:rsid w:val="52FA3E32"/>
    <w:rsid w:val="53072D83"/>
    <w:rsid w:val="534F338C"/>
    <w:rsid w:val="544207DC"/>
    <w:rsid w:val="54B235E5"/>
    <w:rsid w:val="561CE6B0"/>
    <w:rsid w:val="583E4EA4"/>
    <w:rsid w:val="58C0831E"/>
    <w:rsid w:val="59809FF9"/>
    <w:rsid w:val="5B413764"/>
    <w:rsid w:val="5B6D9195"/>
    <w:rsid w:val="5D9F7C4F"/>
    <w:rsid w:val="5E7B9F23"/>
    <w:rsid w:val="605A46BD"/>
    <w:rsid w:val="60A75338"/>
    <w:rsid w:val="61629713"/>
    <w:rsid w:val="61779090"/>
    <w:rsid w:val="634F4FBB"/>
    <w:rsid w:val="68AD5291"/>
    <w:rsid w:val="6D1B2FA2"/>
    <w:rsid w:val="6D91DED8"/>
    <w:rsid w:val="6E9642AB"/>
    <w:rsid w:val="6F60E25C"/>
    <w:rsid w:val="6FA53EF4"/>
    <w:rsid w:val="70139092"/>
    <w:rsid w:val="70D0AD6F"/>
    <w:rsid w:val="73B63FB8"/>
    <w:rsid w:val="76397A73"/>
    <w:rsid w:val="78641848"/>
    <w:rsid w:val="78E10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1B12657B-2683-4318-B03A-5EE4420F6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26e9460822d343f1" Type="http://schemas.microsoft.com/office/2019/09/relationships/intelligence" Target="intelligenc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719DF4E-355C-453E-9433-00E4E63B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C794EF-88B9-46B2-A310-3BE6D08810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7333645-A6F6-4DDB-9C04-44933D7BF113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4424de8c-1585-4ca6-bf23-37657acc71f6"/>
    <ds:schemaRef ds:uri="http://schemas.microsoft.com/office/2006/metadata/properties"/>
    <ds:schemaRef ds:uri="http://schemas.openxmlformats.org/package/2006/metadata/core-properties"/>
    <ds:schemaRef ds:uri="9f93753d-fe83-46ef-aaa2-3155d9b2e4e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9</Words>
  <Characters>1042</Characters>
  <Application>Microsoft Office Word</Application>
  <DocSecurity>0</DocSecurity>
  <Lines>8</Lines>
  <Paragraphs>2</Paragraphs>
  <ScaleCrop>false</ScaleCrop>
  <Company>DeKalb County Government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Jenee Williams</cp:lastModifiedBy>
  <cp:revision>35</cp:revision>
  <cp:lastPrinted>2020-01-06T17:01:00Z</cp:lastPrinted>
  <dcterms:created xsi:type="dcterms:W3CDTF">2022-03-04T19:57:00Z</dcterms:created>
  <dcterms:modified xsi:type="dcterms:W3CDTF">2022-09-01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